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682"/>
        <w:gridCol w:w="2895"/>
        <w:gridCol w:w="3866"/>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506E08AB"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1.0</w:t>
            </w:r>
          </w:p>
        </w:tc>
        <w:tc>
          <w:tcPr>
            <w:tcW w:w="1701" w:type="dxa"/>
            <w:shd w:val="clear" w:color="auto" w:fill="auto"/>
          </w:tcPr>
          <w:p w14:paraId="6F9C6D7B" w14:textId="76667435"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06/17/2020</w:t>
            </w:r>
          </w:p>
        </w:tc>
        <w:tc>
          <w:tcPr>
            <w:tcW w:w="2977" w:type="dxa"/>
            <w:shd w:val="clear" w:color="auto" w:fill="auto"/>
          </w:tcPr>
          <w:p w14:paraId="5F20EBF0" w14:textId="7A14A04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Aleo Ralph C. De Leon</w:t>
            </w:r>
          </w:p>
        </w:tc>
        <w:tc>
          <w:tcPr>
            <w:tcW w:w="3976" w:type="dxa"/>
            <w:shd w:val="clear" w:color="auto" w:fill="auto"/>
          </w:tcPr>
          <w:p w14:paraId="0D083187" w14:textId="0DAA6DD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Initial</w:t>
            </w:r>
            <w:r w:rsidR="00566CB4">
              <w:rPr>
                <w:rFonts w:ascii="Arial" w:hAnsi="Arial" w:cs="Arial"/>
                <w:b/>
                <w:sz w:val="22"/>
                <w:szCs w:val="22"/>
                <w:lang w:val="en-PH"/>
              </w:rPr>
              <w:t xml:space="preserve"> Draft</w:t>
            </w: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440E06BA"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DD Development</w:t>
            </w:r>
          </w:p>
        </w:tc>
        <w:tc>
          <w:tcPr>
            <w:tcW w:w="1984" w:type="dxa"/>
            <w:shd w:val="clear" w:color="auto" w:fill="auto"/>
            <w:vAlign w:val="center"/>
          </w:tcPr>
          <w:p w14:paraId="73A188F6" w14:textId="66A0B7DD"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2126" w:type="dxa"/>
            <w:shd w:val="clear" w:color="auto" w:fill="auto"/>
            <w:vAlign w:val="center"/>
          </w:tcPr>
          <w:p w14:paraId="17103384" w14:textId="5340AA3C"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51CB0D9B"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DD Sign Off</w:t>
            </w:r>
          </w:p>
        </w:tc>
        <w:tc>
          <w:tcPr>
            <w:tcW w:w="1984" w:type="dxa"/>
            <w:shd w:val="clear" w:color="auto" w:fill="auto"/>
            <w:vAlign w:val="center"/>
          </w:tcPr>
          <w:p w14:paraId="6ABC4774" w14:textId="0E5C67CA"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duct Owner</w:t>
            </w:r>
          </w:p>
        </w:tc>
        <w:tc>
          <w:tcPr>
            <w:tcW w:w="2126" w:type="dxa"/>
            <w:shd w:val="clear" w:color="auto" w:fill="auto"/>
            <w:vAlign w:val="center"/>
          </w:tcPr>
          <w:p w14:paraId="540E142B" w14:textId="0288A7F2"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duct Owner</w:t>
            </w: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05AA0C59" w14:textId="77777777" w:rsidR="00A35D4B" w:rsidRPr="00A35D4B" w:rsidRDefault="00A35D4B"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6466B78"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1985" w:type="dxa"/>
            <w:shd w:val="clear" w:color="auto" w:fill="auto"/>
            <w:vAlign w:val="center"/>
          </w:tcPr>
          <w:p w14:paraId="007A2D2C" w14:textId="75C64AB8"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Aleo Ralph De Leon</w:t>
            </w:r>
          </w:p>
        </w:tc>
        <w:tc>
          <w:tcPr>
            <w:tcW w:w="3544" w:type="dxa"/>
            <w:shd w:val="clear" w:color="auto" w:fill="auto"/>
            <w:vAlign w:val="center"/>
          </w:tcPr>
          <w:p w14:paraId="6A239E8A" w14:textId="0E32B15C"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zadeleon@globe.com.ph</w:t>
            </w: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787278A3" w14:textId="0724F8CD" w:rsidR="00506DBD" w:rsidRPr="002B30F8" w:rsidRDefault="008E4AEE" w:rsidP="002B30F8">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4177F706" w:rsidR="00491F19" w:rsidRPr="00852C80" w:rsidRDefault="00375656" w:rsidP="00852C80">
            <w:pPr>
              <w:spacing w:line="276" w:lineRule="auto"/>
              <w:rPr>
                <w:rFonts w:ascii="Arial" w:hAnsi="Arial" w:cs="Arial"/>
                <w:b/>
                <w:szCs w:val="22"/>
                <w:lang w:val="en-PH"/>
              </w:rPr>
            </w:pPr>
            <w:proofErr w:type="spellStart"/>
            <w:r>
              <w:rPr>
                <w:rFonts w:ascii="Arial" w:hAnsi="Arial" w:cs="Arial"/>
                <w:b/>
                <w:szCs w:val="22"/>
                <w:lang w:val="en-PH"/>
              </w:rPr>
              <w:t>Ookla_RPA</w:t>
            </w:r>
            <w:proofErr w:type="spellEnd"/>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5942DDE0" w14:textId="30697890" w:rsidR="00491F19" w:rsidRPr="00A35D4B" w:rsidRDefault="00491F19"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2B30F8" w:rsidRPr="00097A67" w14:paraId="29C202B3" w14:textId="77777777" w:rsidTr="00A85E55">
        <w:tc>
          <w:tcPr>
            <w:tcW w:w="537" w:type="dxa"/>
            <w:shd w:val="clear" w:color="auto" w:fill="auto"/>
            <w:vAlign w:val="center"/>
          </w:tcPr>
          <w:p w14:paraId="79E627F8" w14:textId="0A3158E7"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1</w:t>
            </w:r>
          </w:p>
        </w:tc>
        <w:tc>
          <w:tcPr>
            <w:tcW w:w="8796" w:type="dxa"/>
            <w:shd w:val="clear" w:color="auto" w:fill="auto"/>
            <w:vAlign w:val="center"/>
          </w:tcPr>
          <w:p w14:paraId="0D9860B0" w14:textId="579A3338"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extraction of latest files from the server</w:t>
            </w:r>
          </w:p>
        </w:tc>
      </w:tr>
      <w:tr w:rsidR="002B30F8" w:rsidRPr="00097A67" w14:paraId="664FB608" w14:textId="77777777" w:rsidTr="00A85E55">
        <w:tc>
          <w:tcPr>
            <w:tcW w:w="537" w:type="dxa"/>
            <w:shd w:val="clear" w:color="auto" w:fill="auto"/>
            <w:vAlign w:val="center"/>
          </w:tcPr>
          <w:p w14:paraId="12EE60CD" w14:textId="222C4CFE"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2</w:t>
            </w:r>
          </w:p>
        </w:tc>
        <w:tc>
          <w:tcPr>
            <w:tcW w:w="8796" w:type="dxa"/>
            <w:shd w:val="clear" w:color="auto" w:fill="auto"/>
            <w:vAlign w:val="center"/>
          </w:tcPr>
          <w:p w14:paraId="5E044ECB" w14:textId="51ABD883"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transferrin of file from one server to another</w:t>
            </w:r>
          </w:p>
        </w:tc>
      </w:tr>
      <w:tr w:rsidR="002B30F8" w:rsidRPr="00097A67" w14:paraId="58250D1B" w14:textId="77777777" w:rsidTr="00A85E55">
        <w:tc>
          <w:tcPr>
            <w:tcW w:w="537" w:type="dxa"/>
            <w:shd w:val="clear" w:color="auto" w:fill="auto"/>
            <w:vAlign w:val="center"/>
          </w:tcPr>
          <w:p w14:paraId="1B074D84" w14:textId="18927329"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3</w:t>
            </w:r>
          </w:p>
        </w:tc>
        <w:tc>
          <w:tcPr>
            <w:tcW w:w="8796" w:type="dxa"/>
            <w:shd w:val="clear" w:color="auto" w:fill="auto"/>
            <w:vAlign w:val="center"/>
          </w:tcPr>
          <w:p w14:paraId="0235770E" w14:textId="489E0C61" w:rsidR="002B30F8" w:rsidRPr="00852C80" w:rsidRDefault="002B30F8" w:rsidP="002B30F8">
            <w:pPr>
              <w:spacing w:line="276" w:lineRule="auto"/>
              <w:rPr>
                <w:rFonts w:ascii="Arial" w:hAnsi="Arial" w:cs="Arial"/>
                <w:szCs w:val="22"/>
                <w:lang w:val="en-PH"/>
              </w:rPr>
            </w:pPr>
            <w:r>
              <w:rPr>
                <w:rFonts w:ascii="Arial" w:hAnsi="Arial" w:cs="Arial"/>
                <w:szCs w:val="22"/>
                <w:lang w:val="en-PH"/>
              </w:rPr>
              <w:t>Scheduled job process, thus no human intervention needed.</w:t>
            </w: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w:lastRenderedPageBreak/>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DA50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" stroked="f" strokeweight=".5pt">
                <v:fill opacity="14392f"/>
                <v:textbo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proofErr w:type="spellStart"/>
            <w:r>
              <w:rPr>
                <w:rFonts w:ascii="Arial" w:hAnsi="Arial" w:cs="Arial"/>
                <w:b/>
                <w:szCs w:val="22"/>
                <w:lang w:val="en-PH"/>
              </w:rPr>
              <w:t>Ookla_RPA</w:t>
            </w:r>
            <w:proofErr w:type="spellEnd"/>
            <w:r>
              <w:rPr>
                <w:rFonts w:ascii="Arial" w:hAnsi="Arial" w:cs="Arial"/>
                <w:b/>
                <w:szCs w:val="22"/>
                <w:lang w:val="en-PH"/>
              </w:rPr>
              <w:t xml:space="preserve">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1CA2391E" w:rsidR="00A15313" w:rsidRPr="00FB5F03" w:rsidRDefault="00A15313" w:rsidP="00FB5F03">
            <w:pPr>
              <w:pStyle w:val="ListParagraph"/>
              <w:numPr>
                <w:ilvl w:val="0"/>
                <w:numId w:val="20"/>
              </w:num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5648C30B" w:rsidR="00A15313" w:rsidRPr="00852C80" w:rsidRDefault="00FB5F03" w:rsidP="00852C80">
            <w:pPr>
              <w:spacing w:line="276" w:lineRule="auto"/>
              <w:jc w:val="center"/>
              <w:rPr>
                <w:rFonts w:ascii="Arial" w:hAnsi="Arial" w:cs="Arial"/>
                <w:szCs w:val="22"/>
                <w:lang w:val="en-PH"/>
              </w:rPr>
            </w:pPr>
            <w:r>
              <w:rPr>
                <w:rFonts w:ascii="Arial" w:hAnsi="Arial" w:cs="Arial"/>
                <w:szCs w:val="22"/>
                <w:lang w:val="en-PH"/>
              </w:rPr>
              <w:t xml:space="preserve">Admin User – Can access the UiPath Orchestrator </w:t>
            </w: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30186C3"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3ABEA99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r w:rsidR="002B30F8">
              <w:rPr>
                <w:rFonts w:ascii="Arial" w:hAnsi="Arial" w:cs="Arial"/>
                <w:szCs w:val="22"/>
                <w:lang w:val="en-PH"/>
              </w:rPr>
              <w:t xml:space="preserve"> – Windows 10</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23DDAC1D" w:rsidR="00A15313" w:rsidRPr="00852C80" w:rsidRDefault="002B30F8" w:rsidP="00852C80">
            <w:pPr>
              <w:spacing w:line="276" w:lineRule="auto"/>
              <w:jc w:val="center"/>
              <w:rPr>
                <w:rFonts w:ascii="Arial" w:hAnsi="Arial" w:cs="Arial"/>
                <w:szCs w:val="22"/>
                <w:lang w:val="en-PH"/>
              </w:rPr>
            </w:pPr>
            <w:r>
              <w:rPr>
                <w:rFonts w:ascii="Arial" w:hAnsi="Arial" w:cs="Arial"/>
                <w:szCs w:val="22"/>
                <w:lang w:val="en-PH"/>
              </w:rPr>
              <w:t>Improvements will depend on the requirements</w:t>
            </w: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72B8ED9A" w14:textId="09C65F31" w:rsidR="00506DBD" w:rsidRPr="008108A7" w:rsidRDefault="00506DBD" w:rsidP="00FB5F03">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329CA6D3" w:rsidR="005E049F" w:rsidRPr="00852C80" w:rsidRDefault="00FB5F03" w:rsidP="00852C80">
            <w:pPr>
              <w:spacing w:line="276" w:lineRule="auto"/>
              <w:jc w:val="center"/>
              <w:rPr>
                <w:rFonts w:ascii="Arial" w:hAnsi="Arial" w:cs="Arial"/>
                <w:szCs w:val="22"/>
                <w:lang w:val="en-PH"/>
              </w:rPr>
            </w:pPr>
            <w:r>
              <w:rPr>
                <w:rFonts w:ascii="Arial" w:hAnsi="Arial" w:cs="Arial"/>
                <w:szCs w:val="22"/>
                <w:lang w:val="en-PH"/>
              </w:rPr>
              <w:t>android_&lt;Date&gt;.zip</w:t>
            </w:r>
          </w:p>
        </w:tc>
        <w:tc>
          <w:tcPr>
            <w:tcW w:w="2616" w:type="pct"/>
            <w:shd w:val="clear" w:color="auto" w:fill="auto"/>
            <w:vAlign w:val="center"/>
          </w:tcPr>
          <w:p w14:paraId="2B2C4102" w14:textId="65685550" w:rsidR="005E049F"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7E3CF77F" w14:textId="77777777" w:rsidTr="00A85E55">
        <w:tc>
          <w:tcPr>
            <w:tcW w:w="2384" w:type="pct"/>
            <w:shd w:val="clear" w:color="auto" w:fill="auto"/>
            <w:vAlign w:val="center"/>
          </w:tcPr>
          <w:p w14:paraId="719FF67C" w14:textId="182B7016" w:rsidR="00FB5F03" w:rsidRPr="00852C80" w:rsidRDefault="00FB5F03" w:rsidP="00FB5F03">
            <w:pPr>
              <w:spacing w:line="276" w:lineRule="auto"/>
              <w:jc w:val="center"/>
              <w:rPr>
                <w:rFonts w:ascii="Arial" w:hAnsi="Arial" w:cs="Arial"/>
                <w:szCs w:val="22"/>
                <w:lang w:val="en-PH"/>
              </w:rPr>
            </w:pPr>
            <w:proofErr w:type="spellStart"/>
            <w:r>
              <w:rPr>
                <w:rFonts w:ascii="Arial" w:hAnsi="Arial" w:cs="Arial"/>
                <w:szCs w:val="22"/>
                <w:lang w:val="en-PH"/>
              </w:rPr>
              <w:t>iOs</w:t>
            </w:r>
            <w:proofErr w:type="spellEnd"/>
            <w:r>
              <w:rPr>
                <w:rFonts w:ascii="Arial" w:hAnsi="Arial" w:cs="Arial"/>
                <w:szCs w:val="22"/>
                <w:lang w:val="en-PH"/>
              </w:rPr>
              <w:t>_&lt;Date&gt;.zip</w:t>
            </w:r>
          </w:p>
        </w:tc>
        <w:tc>
          <w:tcPr>
            <w:tcW w:w="2616" w:type="pct"/>
            <w:shd w:val="clear" w:color="auto" w:fill="auto"/>
            <w:vAlign w:val="center"/>
          </w:tcPr>
          <w:p w14:paraId="20BFEEE8" w14:textId="3DDA7298"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22C42AC0" w14:textId="77777777" w:rsidTr="00A85E55">
        <w:tc>
          <w:tcPr>
            <w:tcW w:w="2384" w:type="pct"/>
            <w:shd w:val="clear" w:color="auto" w:fill="auto"/>
            <w:vAlign w:val="center"/>
          </w:tcPr>
          <w:p w14:paraId="03EFAC57" w14:textId="73DBD96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p_&lt;Date&gt;.zip</w:t>
            </w:r>
          </w:p>
        </w:tc>
        <w:tc>
          <w:tcPr>
            <w:tcW w:w="2616" w:type="pct"/>
            <w:shd w:val="clear" w:color="auto" w:fill="auto"/>
            <w:vAlign w:val="center"/>
          </w:tcPr>
          <w:p w14:paraId="1CB339FC" w14:textId="6C07194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398A49D2" w14:textId="07DCB9E1" w:rsidR="00601115" w:rsidRPr="0046799F" w:rsidRDefault="008E4AEE" w:rsidP="0046799F">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0163F68A" w:rsidR="00715BE6" w:rsidRPr="00123569" w:rsidRDefault="0046799F" w:rsidP="00852C80">
            <w:pPr>
              <w:spacing w:line="276" w:lineRule="auto"/>
              <w:jc w:val="center"/>
              <w:rPr>
                <w:rFonts w:ascii="Arial" w:hAnsi="Arial" w:cs="Arial"/>
                <w:szCs w:val="22"/>
                <w:lang w:val="en-PH"/>
              </w:rPr>
            </w:pPr>
            <w:proofErr w:type="spellStart"/>
            <w:r>
              <w:rPr>
                <w:rFonts w:ascii="Arial" w:hAnsi="Arial" w:cs="Arial"/>
                <w:szCs w:val="22"/>
                <w:lang w:val="en-PH"/>
              </w:rPr>
              <w:t>Ookla_RPA</w:t>
            </w:r>
            <w:proofErr w:type="spellEnd"/>
          </w:p>
        </w:tc>
        <w:tc>
          <w:tcPr>
            <w:tcW w:w="1739" w:type="dxa"/>
            <w:shd w:val="clear" w:color="auto" w:fill="auto"/>
            <w:vAlign w:val="center"/>
          </w:tcPr>
          <w:p w14:paraId="6E6590D4" w14:textId="68D0DB93"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Mon-Thu and Fri 9 onwards</w:t>
            </w:r>
          </w:p>
        </w:tc>
        <w:tc>
          <w:tcPr>
            <w:tcW w:w="1559" w:type="dxa"/>
            <w:shd w:val="clear" w:color="auto" w:fill="auto"/>
            <w:vAlign w:val="center"/>
          </w:tcPr>
          <w:p w14:paraId="4971F85F" w14:textId="1DF7BC68"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eekdays 8am-5pm</w:t>
            </w:r>
          </w:p>
        </w:tc>
        <w:tc>
          <w:tcPr>
            <w:tcW w:w="1843" w:type="dxa"/>
            <w:shd w:val="clear" w:color="auto" w:fill="auto"/>
            <w:vAlign w:val="center"/>
          </w:tcPr>
          <w:p w14:paraId="345228F5" w14:textId="5D9436AA"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hen bugs are found</w:t>
            </w:r>
          </w:p>
        </w:tc>
        <w:tc>
          <w:tcPr>
            <w:tcW w:w="1737" w:type="dxa"/>
            <w:shd w:val="clear" w:color="auto" w:fill="auto"/>
            <w:vAlign w:val="center"/>
          </w:tcPr>
          <w:p w14:paraId="4EFA0DAE" w14:textId="0393AD1F"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ill not work when not connected to domain or VPN</w:t>
            </w: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BA8DE03" w:rsidR="00A63D91" w:rsidRPr="00123569" w:rsidRDefault="006E029D" w:rsidP="00852C80">
            <w:pPr>
              <w:spacing w:line="276" w:lineRule="auto"/>
              <w:rPr>
                <w:rFonts w:ascii="Arial" w:hAnsi="Arial" w:cs="Arial"/>
                <w:szCs w:val="22"/>
                <w:lang w:val="en-PH"/>
              </w:rPr>
            </w:pPr>
            <w:r>
              <w:rPr>
                <w:rFonts w:ascii="Arial" w:hAnsi="Arial" w:cs="Arial"/>
                <w:szCs w:val="22"/>
                <w:lang w:val="en-PH"/>
              </w:rPr>
              <w:t xml:space="preserve">Every week on Friday at 8 AM </w:t>
            </w: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65EF4E3C"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lastRenderedPageBreak/>
        <w:t>DETAILED BUSINESS PROCESS DEFINITION</w:t>
      </w:r>
    </w:p>
    <w:p w14:paraId="255FBE32" w14:textId="407A0B15"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334C66A9"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069FE308"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1E283534"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3B60A14E"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4D8DC984" w:rsidR="008108A7" w:rsidRPr="00106E1D" w:rsidRDefault="00F31C98" w:rsidP="00852C80">
            <w:pPr>
              <w:spacing w:line="276" w:lineRule="auto"/>
              <w:rPr>
                <w:rFonts w:ascii="Arial" w:hAnsi="Arial" w:cs="Arial"/>
                <w:szCs w:val="22"/>
                <w:lang w:val="en-PH"/>
              </w:rPr>
            </w:pPr>
            <w:r>
              <w:rPr>
                <w:rFonts w:ascii="Arial" w:hAnsi="Arial" w:cs="Arial"/>
                <w:szCs w:val="22"/>
                <w:lang w:val="en-PH"/>
              </w:rPr>
              <w:t>Open Chrome Browser</w:t>
            </w:r>
          </w:p>
          <w:p w14:paraId="5C6F0BA7" w14:textId="4C7961B9" w:rsidR="008108A7" w:rsidRPr="00F31C98" w:rsidRDefault="008108A7" w:rsidP="00F31C98">
            <w:pPr>
              <w:spacing w:line="276" w:lineRule="auto"/>
              <w:rPr>
                <w:rFonts w:ascii="Arial" w:hAnsi="Arial" w:cs="Arial"/>
                <w:szCs w:val="22"/>
                <w:lang w:val="en-PH"/>
              </w:rPr>
            </w:pPr>
          </w:p>
        </w:tc>
      </w:tr>
    </w:tbl>
    <w:p w14:paraId="45B6BFE6" w14:textId="0EECB585" w:rsidR="00F31C98" w:rsidRDefault="00F31C98" w:rsidP="00AF1F5E">
      <w:pPr>
        <w:spacing w:line="276" w:lineRule="auto"/>
        <w:rPr>
          <w:rFonts w:ascii="Arial" w:hAnsi="Arial" w:cs="Arial"/>
          <w:b/>
          <w:sz w:val="22"/>
          <w:szCs w:val="22"/>
          <w:lang w:val="en-PH"/>
        </w:rPr>
      </w:pP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F31C98" w:rsidRPr="00097A67" w14:paraId="26B4D6B1" w14:textId="77777777" w:rsidTr="00F34E0F">
        <w:trPr>
          <w:trHeight w:val="467"/>
        </w:trPr>
        <w:tc>
          <w:tcPr>
            <w:tcW w:w="487" w:type="dxa"/>
            <w:vMerge w:val="restart"/>
            <w:shd w:val="clear" w:color="auto" w:fill="auto"/>
            <w:textDirection w:val="btLr"/>
          </w:tcPr>
          <w:p w14:paraId="5557F589" w14:textId="77777777" w:rsidR="00F31C98" w:rsidRPr="00106E1D" w:rsidRDefault="00F31C98" w:rsidP="00F34E0F">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2A735C9E" w14:textId="77777777" w:rsidR="00F31C98" w:rsidRPr="00106E1D" w:rsidRDefault="00F31C98" w:rsidP="00F34E0F">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F31C98" w:rsidRPr="00097A67" w14:paraId="61373592" w14:textId="77777777" w:rsidTr="00F34E0F">
        <w:trPr>
          <w:trHeight w:val="1699"/>
        </w:trPr>
        <w:tc>
          <w:tcPr>
            <w:tcW w:w="487" w:type="dxa"/>
            <w:vMerge/>
            <w:shd w:val="clear" w:color="auto" w:fill="auto"/>
          </w:tcPr>
          <w:p w14:paraId="029D0E1C" w14:textId="77777777" w:rsidR="00F31C98" w:rsidRPr="00106E1D" w:rsidRDefault="00F31C98" w:rsidP="00F34E0F">
            <w:pPr>
              <w:spacing w:line="276" w:lineRule="auto"/>
              <w:rPr>
                <w:rFonts w:ascii="Arial" w:hAnsi="Arial" w:cs="Arial"/>
                <w:szCs w:val="22"/>
                <w:lang w:val="en-PH"/>
              </w:rPr>
            </w:pPr>
          </w:p>
        </w:tc>
        <w:tc>
          <w:tcPr>
            <w:tcW w:w="9063" w:type="dxa"/>
            <w:shd w:val="clear" w:color="auto" w:fill="auto"/>
          </w:tcPr>
          <w:p w14:paraId="5E32F86D"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lt;Task&gt;</w:t>
            </w:r>
          </w:p>
          <w:p w14:paraId="6471468A"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lt;Task Step 1&gt;</w:t>
            </w:r>
          </w:p>
          <w:p w14:paraId="68ABFDE9"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lt;Task Step 2&gt;</w:t>
            </w:r>
          </w:p>
          <w:p w14:paraId="2938D56C"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lt;Task Step n&gt;</w:t>
            </w:r>
          </w:p>
          <w:p w14:paraId="04605ACB" w14:textId="77777777" w:rsidR="00F31C98" w:rsidRPr="00106E1D" w:rsidRDefault="00F31C98" w:rsidP="00F34E0F">
            <w:pPr>
              <w:spacing w:line="276" w:lineRule="auto"/>
              <w:rPr>
                <w:rFonts w:ascii="Arial" w:hAnsi="Arial" w:cs="Arial"/>
                <w:szCs w:val="22"/>
                <w:lang w:val="en-PH"/>
              </w:rPr>
            </w:pPr>
          </w:p>
          <w:p w14:paraId="7F87C6F4"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Task AHT:</w:t>
            </w:r>
          </w:p>
          <w:p w14:paraId="16E87B19"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lt;Time&gt;</w:t>
            </w:r>
          </w:p>
          <w:p w14:paraId="6FC73CAE" w14:textId="77777777" w:rsidR="00F31C98" w:rsidRPr="00106E1D" w:rsidRDefault="00F31C98" w:rsidP="00F34E0F">
            <w:pPr>
              <w:spacing w:line="276" w:lineRule="auto"/>
              <w:rPr>
                <w:rFonts w:ascii="Arial" w:hAnsi="Arial" w:cs="Arial"/>
                <w:szCs w:val="22"/>
                <w:lang w:val="en-PH"/>
              </w:rPr>
            </w:pPr>
          </w:p>
          <w:p w14:paraId="496FCDCE" w14:textId="77777777" w:rsidR="00F31C98" w:rsidRPr="00106E1D" w:rsidRDefault="00F31C98" w:rsidP="00F34E0F">
            <w:pPr>
              <w:spacing w:line="276" w:lineRule="auto"/>
              <w:rPr>
                <w:rFonts w:ascii="Arial" w:hAnsi="Arial" w:cs="Arial"/>
                <w:szCs w:val="22"/>
                <w:lang w:val="en-PH"/>
              </w:rPr>
            </w:pPr>
            <w:r w:rsidRPr="00106E1D">
              <w:rPr>
                <w:rFonts w:ascii="Arial" w:hAnsi="Arial" w:cs="Arial"/>
                <w:szCs w:val="22"/>
                <w:lang w:val="en-PH"/>
              </w:rPr>
              <w:t>&lt;Other Details&gt;</w:t>
            </w:r>
          </w:p>
        </w:tc>
      </w:tr>
    </w:tbl>
    <w:p w14:paraId="29FC766D" w14:textId="77777777" w:rsidR="00F31C98" w:rsidRPr="00AF1F5E" w:rsidRDefault="00F31C98"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547CF2B2" w:rsidR="006022EB" w:rsidRPr="00106E1D" w:rsidRDefault="00C524AB" w:rsidP="00375656">
            <w:pPr>
              <w:spacing w:line="276" w:lineRule="auto"/>
              <w:jc w:val="center"/>
              <w:rPr>
                <w:rFonts w:ascii="Arial" w:hAnsi="Arial" w:cs="Arial"/>
                <w:szCs w:val="22"/>
                <w:lang w:val="en-PH"/>
              </w:rPr>
            </w:pPr>
            <w:r>
              <w:rPr>
                <w:rFonts w:ascii="Arial" w:hAnsi="Arial" w:cs="Arial"/>
                <w:szCs w:val="22"/>
                <w:lang w:val="en-PH"/>
              </w:rPr>
              <w:lastRenderedPageBreak/>
              <w:t>Previously encountered exceptions</w:t>
            </w:r>
          </w:p>
        </w:tc>
        <w:tc>
          <w:tcPr>
            <w:tcW w:w="2612" w:type="pct"/>
            <w:shd w:val="clear" w:color="auto" w:fill="auto"/>
            <w:vAlign w:val="center"/>
          </w:tcPr>
          <w:p w14:paraId="75DAFAEB" w14:textId="652179F8" w:rsidR="006022EB" w:rsidRPr="00106E1D" w:rsidRDefault="00C524AB" w:rsidP="00375656">
            <w:pPr>
              <w:spacing w:line="276" w:lineRule="auto"/>
              <w:jc w:val="center"/>
              <w:rPr>
                <w:rFonts w:ascii="Arial" w:hAnsi="Arial" w:cs="Arial"/>
                <w:szCs w:val="22"/>
                <w:lang w:val="en-PH"/>
              </w:rPr>
            </w:pPr>
            <w:r>
              <w:rPr>
                <w:rFonts w:ascii="Arial" w:hAnsi="Arial" w:cs="Arial"/>
                <w:szCs w:val="22"/>
                <w:lang w:val="en-PH"/>
              </w:rPr>
              <w:t>Unanticipated exceptions / Exceptions which are not yet encountered</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n email is required to notify an error, specify the subject, body and recipients of the same email as well as the moment at which the email should be sent. (e.g. At the end of the process 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EC3FA25" w14:textId="09053AA3" w:rsidR="00EF1A5C" w:rsidRPr="008108A7" w:rsidRDefault="00EF1A5C" w:rsidP="006E029D">
      <w:pPr>
        <w:spacing w:line="276" w:lineRule="auto"/>
        <w:jc w:val="both"/>
        <w:rPr>
          <w:rFonts w:ascii="Arial" w:hAnsi="Arial" w:cs="Arial"/>
          <w:i/>
          <w:color w:val="767171" w:themeColor="background2" w:themeShade="80"/>
          <w:szCs w:val="22"/>
          <w:lang w:val="en-PH"/>
        </w:rPr>
      </w:pP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637328CA"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1</w:t>
            </w:r>
          </w:p>
        </w:tc>
        <w:tc>
          <w:tcPr>
            <w:tcW w:w="996" w:type="pct"/>
            <w:shd w:val="clear" w:color="auto" w:fill="auto"/>
            <w:vAlign w:val="center"/>
          </w:tcPr>
          <w:p w14:paraId="3DCC4295" w14:textId="309872A6"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Alert</w:t>
            </w:r>
          </w:p>
        </w:tc>
        <w:tc>
          <w:tcPr>
            <w:tcW w:w="1258" w:type="pct"/>
            <w:shd w:val="clear" w:color="auto" w:fill="auto"/>
            <w:vAlign w:val="center"/>
          </w:tcPr>
          <w:p w14:paraId="6023227F" w14:textId="7F8442C4" w:rsidR="00EF1A5C" w:rsidRPr="006131C4" w:rsidRDefault="00C524AB" w:rsidP="00852C80">
            <w:pPr>
              <w:spacing w:line="276" w:lineRule="auto"/>
              <w:jc w:val="center"/>
              <w:rPr>
                <w:rFonts w:ascii="Arial" w:hAnsi="Arial" w:cs="Arial"/>
                <w:szCs w:val="22"/>
                <w:lang w:val="en-PH"/>
              </w:rPr>
            </w:pPr>
            <w:r>
              <w:rPr>
                <w:rFonts w:ascii="Arial" w:hAnsi="Arial" w:cs="Arial"/>
                <w:szCs w:val="22"/>
                <w:lang w:val="en-PH"/>
              </w:rPr>
              <w:t>If task is completed</w:t>
            </w:r>
          </w:p>
        </w:tc>
        <w:tc>
          <w:tcPr>
            <w:tcW w:w="1100" w:type="pct"/>
            <w:shd w:val="clear" w:color="auto" w:fill="auto"/>
            <w:vAlign w:val="center"/>
          </w:tcPr>
          <w:p w14:paraId="3EEF5035" w14:textId="71A379D7" w:rsidR="00EF1A5C" w:rsidRPr="006131C4" w:rsidRDefault="006E029D" w:rsidP="006E029D">
            <w:pPr>
              <w:spacing w:line="276" w:lineRule="auto"/>
              <w:jc w:val="center"/>
              <w:rPr>
                <w:rFonts w:ascii="Arial" w:hAnsi="Arial" w:cs="Arial"/>
                <w:szCs w:val="22"/>
                <w:lang w:val="en-PH"/>
              </w:rPr>
            </w:pPr>
            <w:r>
              <w:rPr>
                <w:rFonts w:ascii="Arial" w:hAnsi="Arial" w:cs="Arial"/>
                <w:szCs w:val="22"/>
                <w:lang w:val="en-PH"/>
              </w:rPr>
              <w:t>Will send a</w:t>
            </w:r>
            <w:r w:rsidR="00C524AB">
              <w:rPr>
                <w:rFonts w:ascii="Arial" w:hAnsi="Arial" w:cs="Arial"/>
                <w:szCs w:val="22"/>
                <w:lang w:val="en-PH"/>
              </w:rPr>
              <w:t xml:space="preserve"> message box</w:t>
            </w: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56D41F3E" w14:textId="61F70B38" w:rsidR="001C019B" w:rsidRPr="006E029D" w:rsidRDefault="001C019B" w:rsidP="006E029D">
      <w:pPr>
        <w:spacing w:line="276" w:lineRule="auto"/>
        <w:rPr>
          <w:rFonts w:ascii="Arial" w:hAnsi="Arial" w:cs="Arial"/>
          <w:color w:val="767171" w:themeColor="background2" w:themeShade="80"/>
          <w:szCs w:val="22"/>
        </w:rPr>
      </w:pP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F55037" w14:textId="77777777" w:rsidR="006905DB" w:rsidRDefault="006905DB">
      <w:r>
        <w:separator/>
      </w:r>
    </w:p>
  </w:endnote>
  <w:endnote w:type="continuationSeparator" w:id="0">
    <w:p w14:paraId="3A78231D" w14:textId="77777777" w:rsidR="006905DB" w:rsidRDefault="006905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375656" w:rsidRPr="00753154" w:rsidRDefault="00375656">
    <w:pPr>
      <w:pStyle w:val="Footer"/>
      <w:rPr>
        <w:rFonts w:ascii="Arial" w:hAnsi="Arial"/>
        <w:b/>
        <w:color w:val="808080"/>
        <w:sz w:val="16"/>
      </w:rPr>
    </w:pPr>
    <w:r>
      <w:rPr>
        <w:rFonts w:ascii="Arial" w:hAnsi="Arial"/>
        <w:b/>
        <w:color w:val="000000"/>
        <w:sz w:val="16"/>
      </w:rPr>
      <w:tab/>
    </w:r>
  </w:p>
  <w:p w14:paraId="3078EC55" w14:textId="77777777" w:rsidR="00375656" w:rsidRDefault="00375656"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375656" w:rsidRDefault="00375656"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375656" w:rsidRPr="007A2F37" w:rsidRDefault="00375656"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375656" w:rsidRPr="003B348F" w:rsidRDefault="00375656" w:rsidP="001A0BFA">
    <w:pPr>
      <w:pStyle w:val="Footer"/>
      <w:jc w:val="center"/>
      <w:rPr>
        <w:rFonts w:ascii="PlusSansNormal-Regular" w:hAnsi="PlusSansNormal-Regular"/>
        <w:noProof/>
        <w:color w:val="FF0000"/>
        <w:sz w:val="16"/>
      </w:rPr>
    </w:pPr>
  </w:p>
  <w:p w14:paraId="3706B713" w14:textId="77777777" w:rsidR="00375656" w:rsidRPr="00D30C1C" w:rsidRDefault="00375656"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375656" w:rsidRPr="00753154" w:rsidRDefault="00375656" w:rsidP="00BE5E69">
    <w:pPr>
      <w:pStyle w:val="Footer"/>
      <w:rPr>
        <w:rFonts w:ascii="Arial" w:hAnsi="Arial"/>
        <w:b/>
        <w:color w:val="808080"/>
        <w:sz w:val="16"/>
      </w:rPr>
    </w:pPr>
  </w:p>
  <w:p w14:paraId="0D627F8A" w14:textId="77777777" w:rsidR="00375656" w:rsidRDefault="00375656"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375656" w:rsidRDefault="00375656"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375656" w:rsidRPr="007A2F37" w:rsidRDefault="00375656"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375656" w:rsidRDefault="00375656" w:rsidP="001973FD">
    <w:pPr>
      <w:pStyle w:val="Footer"/>
    </w:pPr>
  </w:p>
  <w:p w14:paraId="5AFD9647" w14:textId="77777777" w:rsidR="00375656" w:rsidRPr="00A77216" w:rsidRDefault="00375656"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BA5FC" w14:textId="77777777" w:rsidR="006905DB" w:rsidRDefault="006905DB">
      <w:r>
        <w:separator/>
      </w:r>
    </w:p>
  </w:footnote>
  <w:footnote w:type="continuationSeparator" w:id="0">
    <w:p w14:paraId="41577072" w14:textId="77777777" w:rsidR="006905DB" w:rsidRDefault="006905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375656"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375656" w:rsidRPr="00632AB2" w:rsidRDefault="00375656">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05pt;height:35.7pt">
                <v:imagedata r:id="rId1" o:title=""/>
              </v:shape>
              <o:OLEObject Type="Embed" ProgID="PBrush" ShapeID="_x0000_i1025" DrawAspect="Content" ObjectID="_1654097053"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375656" w:rsidRPr="00632AB2" w:rsidRDefault="00375656"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375656" w:rsidRPr="00632AB2" w:rsidRDefault="00375656" w:rsidP="00E94A10">
          <w:pPr>
            <w:jc w:val="both"/>
            <w:rPr>
              <w:rFonts w:ascii="Arial" w:hAnsi="Arial" w:cs="Arial"/>
              <w:b/>
              <w:color w:val="333333"/>
            </w:rPr>
          </w:pPr>
        </w:p>
      </w:tc>
    </w:tr>
    <w:tr w:rsidR="00375656"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375656" w:rsidRPr="00632AB2" w:rsidRDefault="00375656">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375656" w:rsidRPr="00632AB2" w:rsidRDefault="00375656"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375656" w:rsidRPr="00632AB2" w:rsidRDefault="00375656" w:rsidP="000D2B39">
          <w:pPr>
            <w:ind w:left="720"/>
            <w:jc w:val="both"/>
            <w:rPr>
              <w:rFonts w:ascii="Arial" w:hAnsi="Arial" w:cs="Arial"/>
              <w:b/>
              <w:color w:val="333333"/>
            </w:rPr>
          </w:pPr>
        </w:p>
      </w:tc>
    </w:tr>
    <w:tr w:rsidR="00375656"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375656" w:rsidRPr="00632AB2" w:rsidRDefault="00375656"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375656" w:rsidRPr="00632AB2" w:rsidRDefault="00375656"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375656" w:rsidRPr="00632AB2" w:rsidRDefault="00375656"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375656" w:rsidRPr="00632AB2" w:rsidRDefault="00375656"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375656" w:rsidRPr="00632AB2" w:rsidRDefault="00375656"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375656" w:rsidRPr="00632AB2" w:rsidRDefault="00375656">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Pr>
              <w:rStyle w:val="PageNumber"/>
              <w:rFonts w:ascii="Arial" w:hAnsi="Arial" w:cs="Arial"/>
              <w:noProof/>
            </w:rPr>
            <w:t>11</w:t>
          </w:r>
          <w:r w:rsidRPr="00632AB2">
            <w:rPr>
              <w:rStyle w:val="PageNumber"/>
              <w:rFonts w:ascii="Arial" w:hAnsi="Arial" w:cs="Arial"/>
            </w:rPr>
            <w:fldChar w:fldCharType="end"/>
          </w:r>
        </w:p>
      </w:tc>
    </w:tr>
  </w:tbl>
  <w:p w14:paraId="65C5B6E9" w14:textId="77777777" w:rsidR="00375656" w:rsidRPr="00632AB2" w:rsidRDefault="00375656">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375656" w:rsidRPr="001B017B" w:rsidRDefault="00375656">
    <w:pPr>
      <w:rPr>
        <w:rFonts w:ascii="Arial" w:hAnsi="Arial" w:cs="Arial"/>
        <w:sz w:val="16"/>
        <w:szCs w:val="16"/>
      </w:rPr>
    </w:pPr>
  </w:p>
  <w:p w14:paraId="1C4B9DA9" w14:textId="77777777" w:rsidR="00375656" w:rsidRPr="001B017B" w:rsidRDefault="00375656">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375656"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375656" w:rsidRPr="00643EBA" w:rsidRDefault="00375656"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55pt;height:43.85pt">
                <v:imagedata r:id="rId1" o:title=""/>
              </v:shape>
              <o:OLEObject Type="Embed" ProgID="PBrush" ShapeID="_x0000_i1026" DrawAspect="Content" ObjectID="_1654097054" r:id="rId2"/>
            </w:object>
          </w:r>
          <w:r w:rsidRPr="00643EBA">
            <w:rPr>
              <w:rFonts w:ascii="Calibri" w:hAnsi="Calibri" w:cs="Calibri"/>
              <w:sz w:val="16"/>
              <w:szCs w:val="16"/>
            </w:rPr>
            <w:tab/>
          </w:r>
        </w:p>
        <w:p w14:paraId="4E797E06" w14:textId="77777777" w:rsidR="00375656" w:rsidRPr="00643EBA" w:rsidRDefault="00375656" w:rsidP="006E5A94">
          <w:pPr>
            <w:rPr>
              <w:rFonts w:ascii="Calibri" w:hAnsi="Calibri" w:cs="Calibri"/>
              <w:color w:val="333333"/>
              <w:sz w:val="16"/>
              <w:szCs w:val="16"/>
            </w:rPr>
          </w:pPr>
        </w:p>
      </w:tc>
      <w:tc>
        <w:tcPr>
          <w:tcW w:w="3256" w:type="dxa"/>
          <w:gridSpan w:val="2"/>
        </w:tcPr>
        <w:p w14:paraId="25E47BFB" w14:textId="77777777" w:rsidR="00375656" w:rsidRPr="00643EBA" w:rsidRDefault="00375656"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375656" w:rsidRPr="00643EBA" w:rsidRDefault="00375656" w:rsidP="00396134">
          <w:pPr>
            <w:pStyle w:val="Header"/>
            <w:tabs>
              <w:tab w:val="clear" w:pos="4320"/>
              <w:tab w:val="clear" w:pos="8640"/>
            </w:tabs>
            <w:spacing w:before="60"/>
            <w:rPr>
              <w:rFonts w:ascii="Calibri" w:hAnsi="Calibri" w:cs="Calibri"/>
              <w:b/>
              <w:color w:val="333333"/>
              <w:sz w:val="16"/>
              <w:szCs w:val="16"/>
            </w:rPr>
          </w:pPr>
        </w:p>
      </w:tc>
    </w:tr>
    <w:tr w:rsidR="00375656" w:rsidRPr="00976A13" w14:paraId="00563320" w14:textId="77777777" w:rsidTr="00632DC6">
      <w:trPr>
        <w:trHeight w:val="577"/>
      </w:trPr>
      <w:tc>
        <w:tcPr>
          <w:tcW w:w="4280" w:type="dxa"/>
          <w:gridSpan w:val="2"/>
        </w:tcPr>
        <w:p w14:paraId="1484C688"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375656" w:rsidRPr="00643EBA" w:rsidRDefault="00375656" w:rsidP="006E5A94">
          <w:pPr>
            <w:jc w:val="both"/>
            <w:rPr>
              <w:rFonts w:ascii="Calibri" w:hAnsi="Calibri" w:cs="Calibri"/>
              <w:sz w:val="16"/>
              <w:szCs w:val="16"/>
            </w:rPr>
          </w:pPr>
        </w:p>
      </w:tc>
      <w:tc>
        <w:tcPr>
          <w:tcW w:w="6982" w:type="dxa"/>
          <w:gridSpan w:val="4"/>
        </w:tcPr>
        <w:p w14:paraId="3B36AE2C"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375656" w:rsidRPr="00643EBA" w:rsidRDefault="00375656" w:rsidP="003B76D5">
          <w:pPr>
            <w:rPr>
              <w:rFonts w:ascii="Calibri" w:hAnsi="Calibri" w:cs="Calibri"/>
              <w:b/>
              <w:caps/>
              <w:sz w:val="16"/>
              <w:szCs w:val="16"/>
            </w:rPr>
          </w:pPr>
        </w:p>
      </w:tc>
    </w:tr>
    <w:tr w:rsidR="00375656" w:rsidRPr="00976A13" w14:paraId="73AC796F" w14:textId="77777777" w:rsidTr="00632DC6">
      <w:trPr>
        <w:trHeight w:val="384"/>
      </w:trPr>
      <w:tc>
        <w:tcPr>
          <w:tcW w:w="11262" w:type="dxa"/>
          <w:gridSpan w:val="6"/>
        </w:tcPr>
        <w:p w14:paraId="05F3FCAA"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375656" w:rsidRPr="00643EBA" w:rsidRDefault="00375656" w:rsidP="009D0C6E">
          <w:pPr>
            <w:ind w:left="720"/>
            <w:rPr>
              <w:rFonts w:ascii="Calibri" w:hAnsi="Calibri" w:cs="Calibri"/>
              <w:b/>
              <w:caps/>
              <w:sz w:val="16"/>
              <w:szCs w:val="16"/>
            </w:rPr>
          </w:pPr>
        </w:p>
      </w:tc>
    </w:tr>
    <w:tr w:rsidR="00375656" w:rsidRPr="00976A13" w14:paraId="577B8996" w14:textId="77777777" w:rsidTr="00632DC6">
      <w:trPr>
        <w:trHeight w:val="384"/>
      </w:trPr>
      <w:tc>
        <w:tcPr>
          <w:tcW w:w="2139" w:type="dxa"/>
        </w:tcPr>
        <w:p w14:paraId="3ABB8DC9"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375656" w:rsidRPr="00643EBA" w:rsidRDefault="00375656"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375656" w:rsidRPr="00643EBA" w:rsidRDefault="00375656"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375656" w:rsidRPr="00643EBA" w:rsidRDefault="00375656"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375656" w:rsidRPr="00643EBA" w:rsidRDefault="00375656"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375656" w:rsidRPr="00643EBA" w:rsidRDefault="00375656"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375656" w:rsidRPr="00643EBA" w:rsidRDefault="00375656"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375656" w:rsidRPr="00643EBA" w:rsidRDefault="00375656"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375656" w:rsidRPr="00643EBA" w:rsidRDefault="00375656" w:rsidP="006E5A94">
          <w:pPr>
            <w:rPr>
              <w:rFonts w:ascii="Calibri" w:hAnsi="Calibri" w:cs="Calibri"/>
              <w:i/>
              <w:sz w:val="16"/>
              <w:szCs w:val="16"/>
            </w:rPr>
          </w:pPr>
        </w:p>
      </w:tc>
    </w:tr>
  </w:tbl>
  <w:p w14:paraId="395A2FE3" w14:textId="77777777" w:rsidR="00375656" w:rsidRPr="001B017B" w:rsidRDefault="00375656">
    <w:pPr>
      <w:pStyle w:val="Header"/>
      <w:rPr>
        <w:rFonts w:ascii="Arial" w:hAnsi="Arial" w:cs="Arial"/>
        <w:sz w:val="16"/>
        <w:szCs w:val="16"/>
      </w:rPr>
    </w:pPr>
  </w:p>
  <w:p w14:paraId="53EBDC9F" w14:textId="77777777" w:rsidR="00375656" w:rsidRPr="00643EBA" w:rsidRDefault="00375656"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375656" w:rsidRPr="00643EBA" w:rsidRDefault="00375656">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BF1E31"/>
    <w:multiLevelType w:val="hybridMultilevel"/>
    <w:tmpl w:val="E12608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7"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8" w15:restartNumberingAfterBreak="0">
    <w:nsid w:val="312F029E"/>
    <w:multiLevelType w:val="hybridMultilevel"/>
    <w:tmpl w:val="32D6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0"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1"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4"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5"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6"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7"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20"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1"/>
  </w:num>
  <w:num w:numId="3">
    <w:abstractNumId w:val="18"/>
  </w:num>
  <w:num w:numId="4">
    <w:abstractNumId w:val="7"/>
  </w:num>
  <w:num w:numId="5">
    <w:abstractNumId w:val="19"/>
  </w:num>
  <w:num w:numId="6">
    <w:abstractNumId w:val="3"/>
  </w:num>
  <w:num w:numId="7">
    <w:abstractNumId w:val="15"/>
  </w:num>
  <w:num w:numId="8">
    <w:abstractNumId w:val="10"/>
  </w:num>
  <w:num w:numId="9">
    <w:abstractNumId w:val="9"/>
  </w:num>
  <w:num w:numId="10">
    <w:abstractNumId w:val="13"/>
  </w:num>
  <w:num w:numId="11">
    <w:abstractNumId w:val="6"/>
  </w:num>
  <w:num w:numId="12">
    <w:abstractNumId w:val="16"/>
  </w:num>
  <w:num w:numId="13">
    <w:abstractNumId w:val="2"/>
  </w:num>
  <w:num w:numId="14">
    <w:abstractNumId w:val="14"/>
  </w:num>
  <w:num w:numId="15">
    <w:abstractNumId w:val="12"/>
  </w:num>
  <w:num w:numId="16">
    <w:abstractNumId w:val="17"/>
  </w:num>
  <w:num w:numId="17">
    <w:abstractNumId w:val="20"/>
  </w:num>
  <w:num w:numId="18">
    <w:abstractNumId w:val="4"/>
  </w:num>
  <w:num w:numId="19">
    <w:abstractNumId w:val="1"/>
  </w:num>
  <w:num w:numId="20">
    <w:abstractNumId w:val="8"/>
  </w:num>
  <w:num w:numId="21">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qQUAY7j/sS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45D7A"/>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2405"/>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57DA"/>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2085"/>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30F8"/>
    <w:rsid w:val="002B652D"/>
    <w:rsid w:val="002B7E88"/>
    <w:rsid w:val="002C2268"/>
    <w:rsid w:val="002C2490"/>
    <w:rsid w:val="002C6F1F"/>
    <w:rsid w:val="002C6F2C"/>
    <w:rsid w:val="002D0069"/>
    <w:rsid w:val="002D12DB"/>
    <w:rsid w:val="002D1B1D"/>
    <w:rsid w:val="002D1F2E"/>
    <w:rsid w:val="002D67E2"/>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5656"/>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1AE6"/>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6799F"/>
    <w:rsid w:val="0047235B"/>
    <w:rsid w:val="00473CA9"/>
    <w:rsid w:val="004761E9"/>
    <w:rsid w:val="00480901"/>
    <w:rsid w:val="004876AD"/>
    <w:rsid w:val="004915A1"/>
    <w:rsid w:val="00491F19"/>
    <w:rsid w:val="00493C23"/>
    <w:rsid w:val="00494DA0"/>
    <w:rsid w:val="00494DAD"/>
    <w:rsid w:val="0049639E"/>
    <w:rsid w:val="004968AC"/>
    <w:rsid w:val="0049794F"/>
    <w:rsid w:val="004A44A7"/>
    <w:rsid w:val="004B08B2"/>
    <w:rsid w:val="004B1633"/>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880"/>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66CB4"/>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5DB"/>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01E"/>
    <w:rsid w:val="006B6802"/>
    <w:rsid w:val="006C10D9"/>
    <w:rsid w:val="006C19E8"/>
    <w:rsid w:val="006C2746"/>
    <w:rsid w:val="006C6983"/>
    <w:rsid w:val="006D0906"/>
    <w:rsid w:val="006D33C8"/>
    <w:rsid w:val="006D74A0"/>
    <w:rsid w:val="006D7981"/>
    <w:rsid w:val="006E029D"/>
    <w:rsid w:val="006E1DF6"/>
    <w:rsid w:val="006E23B5"/>
    <w:rsid w:val="006E348D"/>
    <w:rsid w:val="006E3514"/>
    <w:rsid w:val="006E4CE1"/>
    <w:rsid w:val="006E5A94"/>
    <w:rsid w:val="006E5D82"/>
    <w:rsid w:val="006F0CF4"/>
    <w:rsid w:val="006F495B"/>
    <w:rsid w:val="006F4A99"/>
    <w:rsid w:val="006F4B4C"/>
    <w:rsid w:val="006F514F"/>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01E6"/>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AF4"/>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24AB"/>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1C98"/>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5F03"/>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6</TotalTime>
  <Pages>1</Pages>
  <Words>1882</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15</cp:revision>
  <cp:lastPrinted>2010-02-09T01:57:00Z</cp:lastPrinted>
  <dcterms:created xsi:type="dcterms:W3CDTF">2020-05-20T03:57:00Z</dcterms:created>
  <dcterms:modified xsi:type="dcterms:W3CDTF">2020-06-19T10:38:00Z</dcterms:modified>
</cp:coreProperties>
</file>